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33947F" w14:textId="77777777" w:rsidR="005C3F27" w:rsidRDefault="00A83947">
      <w:proofErr w:type="spellStart"/>
      <w:r>
        <w:rPr>
          <w:b/>
          <w:bCs/>
        </w:rPr>
        <w:t>SpindleDetector</w:t>
      </w:r>
      <w:proofErr w:type="spellEnd"/>
    </w:p>
    <w:p w14:paraId="21FEC9AD" w14:textId="2665AFD5" w:rsidR="004F4472" w:rsidRDefault="004F4472" w:rsidP="003847F8">
      <w:pPr>
        <w:autoSpaceDE w:val="0"/>
        <w:autoSpaceDN w:val="0"/>
        <w:adjustRightInd w:val="0"/>
        <w:spacing w:after="0" w:line="240" w:lineRule="auto"/>
      </w:pPr>
      <w:r>
        <w:t xml:space="preserve">The </w:t>
      </w:r>
      <w:proofErr w:type="spellStart"/>
      <w:r>
        <w:t>SpindleDetector</w:t>
      </w:r>
      <w:r w:rsidR="00187AF7">
        <w:t>Class.m</w:t>
      </w:r>
      <w:bookmarkStart w:id="0" w:name="_GoBack"/>
      <w:bookmarkEnd w:id="0"/>
      <w:proofErr w:type="spellEnd"/>
      <w:r>
        <w:t xml:space="preserve"> implements two methods:</w:t>
      </w:r>
    </w:p>
    <w:p w14:paraId="65A957B6" w14:textId="15BEAFDB" w:rsidR="004F4472" w:rsidRDefault="004F4472" w:rsidP="003847F8">
      <w:pPr>
        <w:autoSpaceDE w:val="0"/>
        <w:autoSpaceDN w:val="0"/>
        <w:adjustRightInd w:val="0"/>
        <w:spacing w:after="0" w:line="240" w:lineRule="auto"/>
      </w:pPr>
    </w:p>
    <w:p w14:paraId="4F6D2692" w14:textId="5081059B" w:rsidR="004F4472" w:rsidRPr="004F4472" w:rsidRDefault="004F4472" w:rsidP="003847F8">
      <w:pPr>
        <w:autoSpaceDE w:val="0"/>
        <w:autoSpaceDN w:val="0"/>
        <w:adjustRightInd w:val="0"/>
        <w:spacing w:after="0" w:line="240" w:lineRule="auto"/>
        <w:rPr>
          <w:b/>
          <w:bCs/>
        </w:rPr>
      </w:pPr>
      <w:r w:rsidRPr="004F4472">
        <w:rPr>
          <w:b/>
          <w:bCs/>
        </w:rPr>
        <w:t>Method 1</w:t>
      </w:r>
    </w:p>
    <w:p w14:paraId="0638D4D3" w14:textId="6512265E" w:rsidR="003847F8" w:rsidRDefault="004F4472" w:rsidP="004F4472">
      <w:pPr>
        <w:autoSpaceDE w:val="0"/>
        <w:autoSpaceDN w:val="0"/>
        <w:adjustRightInd w:val="0"/>
        <w:spacing w:after="0" w:line="240" w:lineRule="auto"/>
      </w:pPr>
      <w:r>
        <w:t>T</w:t>
      </w:r>
      <w:r w:rsidR="003847F8">
        <w:t>he method described in ‘</w:t>
      </w:r>
      <w:r w:rsidR="003847F8" w:rsidRPr="003847F8">
        <w:t>Sleep Spindles in Humans: Insights from Intracranial EEG</w:t>
      </w:r>
      <w:r w:rsidR="003847F8">
        <w:t xml:space="preserve"> </w:t>
      </w:r>
      <w:r w:rsidR="003847F8" w:rsidRPr="003847F8">
        <w:t xml:space="preserve">and Unit Recordings' </w:t>
      </w:r>
      <w:proofErr w:type="spellStart"/>
      <w:r w:rsidR="003847F8" w:rsidRPr="003847F8">
        <w:t>Andrillon</w:t>
      </w:r>
      <w:proofErr w:type="spellEnd"/>
      <w:r w:rsidR="003847F8" w:rsidRPr="003847F8">
        <w:t>, Nir, et al, j of neuroscience, 2011</w:t>
      </w:r>
      <w:r w:rsidR="003847F8">
        <w:t>.</w:t>
      </w:r>
    </w:p>
    <w:p w14:paraId="56D4C0B9" w14:textId="5E779D06" w:rsidR="00A83947" w:rsidRDefault="003847F8" w:rsidP="003847F8">
      <w:pPr>
        <w:autoSpaceDE w:val="0"/>
        <w:autoSpaceDN w:val="0"/>
        <w:adjustRightInd w:val="0"/>
        <w:spacing w:after="0" w:line="240" w:lineRule="auto"/>
      </w:pPr>
      <w:r>
        <w:t xml:space="preserve">The </w:t>
      </w:r>
      <w:r w:rsidR="00B254D8">
        <w:t>class implements</w:t>
      </w:r>
      <w:r>
        <w:t xml:space="preserve"> 3 steps</w:t>
      </w:r>
      <w:r w:rsidR="00B254D8">
        <w:t xml:space="preserve"> in the spindle detection process</w:t>
      </w:r>
      <w:r>
        <w:t>:</w:t>
      </w:r>
    </w:p>
    <w:p w14:paraId="7F44F2FB" w14:textId="65D983A0" w:rsidR="003847F8" w:rsidRDefault="003847F8" w:rsidP="003847F8">
      <w:pPr>
        <w:pStyle w:val="ListParagraph"/>
        <w:numPr>
          <w:ilvl w:val="0"/>
          <w:numId w:val="1"/>
        </w:numPr>
        <w:autoSpaceDE w:val="0"/>
        <w:autoSpaceDN w:val="0"/>
        <w:adjustRightInd w:val="0"/>
        <w:spacing w:after="0" w:line="240" w:lineRule="auto"/>
      </w:pPr>
      <w:r>
        <w:t>Verification of the channel (verifyChannelStep1)</w:t>
      </w:r>
    </w:p>
    <w:p w14:paraId="3A5459FB" w14:textId="481BD258" w:rsidR="003847F8" w:rsidRDefault="003847F8" w:rsidP="003847F8">
      <w:pPr>
        <w:pStyle w:val="ListParagraph"/>
        <w:numPr>
          <w:ilvl w:val="0"/>
          <w:numId w:val="1"/>
        </w:numPr>
        <w:autoSpaceDE w:val="0"/>
        <w:autoSpaceDN w:val="0"/>
        <w:adjustRightInd w:val="0"/>
        <w:spacing w:after="0" w:line="240" w:lineRule="auto"/>
      </w:pPr>
      <w:r>
        <w:t>Spindles detection (</w:t>
      </w:r>
      <w:proofErr w:type="spellStart"/>
      <w:r>
        <w:t>detectSpindles</w:t>
      </w:r>
      <w:proofErr w:type="spellEnd"/>
      <w:r>
        <w:t>)</w:t>
      </w:r>
    </w:p>
    <w:p w14:paraId="6E614E7D" w14:textId="669D5017" w:rsidR="003847F8" w:rsidRDefault="003847F8" w:rsidP="003847F8">
      <w:pPr>
        <w:pStyle w:val="ListParagraph"/>
        <w:numPr>
          <w:ilvl w:val="0"/>
          <w:numId w:val="1"/>
        </w:numPr>
        <w:autoSpaceDE w:val="0"/>
        <w:autoSpaceDN w:val="0"/>
        <w:adjustRightInd w:val="0"/>
        <w:spacing w:after="0" w:line="240" w:lineRule="auto"/>
      </w:pPr>
      <w:r>
        <w:t xml:space="preserve">Second verification of the channel </w:t>
      </w:r>
      <w:r w:rsidR="0053262E">
        <w:t>given</w:t>
      </w:r>
      <w:r>
        <w:t xml:space="preserve"> the detected spindles (verifyChannelStep3)</w:t>
      </w:r>
    </w:p>
    <w:p w14:paraId="67E6BBC2" w14:textId="7DDF05CD" w:rsidR="003847F8" w:rsidRDefault="003847F8" w:rsidP="003847F8">
      <w:pPr>
        <w:autoSpaceDE w:val="0"/>
        <w:autoSpaceDN w:val="0"/>
        <w:adjustRightInd w:val="0"/>
        <w:spacing w:after="0" w:line="240" w:lineRule="auto"/>
      </w:pPr>
    </w:p>
    <w:p w14:paraId="6FEE7358" w14:textId="56DB1413" w:rsidR="003847F8" w:rsidRDefault="003847F8" w:rsidP="003847F8">
      <w:pPr>
        <w:autoSpaceDE w:val="0"/>
        <w:autoSpaceDN w:val="0"/>
        <w:adjustRightInd w:val="0"/>
        <w:spacing w:after="0" w:line="240" w:lineRule="auto"/>
      </w:pPr>
      <w:r w:rsidRPr="003847F8">
        <w:rPr>
          <w:u w:val="single"/>
        </w:rPr>
        <w:t>Step 1</w:t>
      </w:r>
      <w:r>
        <w:rPr>
          <w:u w:val="single"/>
        </w:rPr>
        <w:t xml:space="preserve"> – verifyChannelStep1</w:t>
      </w:r>
    </w:p>
    <w:p w14:paraId="2D9DFA60" w14:textId="30739601" w:rsidR="003847F8" w:rsidRDefault="003847F8" w:rsidP="003847F8">
      <w:pPr>
        <w:autoSpaceDE w:val="0"/>
        <w:autoSpaceDN w:val="0"/>
        <w:adjustRightInd w:val="0"/>
        <w:spacing w:after="0" w:line="240" w:lineRule="auto"/>
      </w:pPr>
      <w:r>
        <w:t>The method performs the following steps:</w:t>
      </w:r>
    </w:p>
    <w:p w14:paraId="5D4E670C" w14:textId="267A2FEB" w:rsidR="003847F8" w:rsidRDefault="000C228C" w:rsidP="000C228C">
      <w:pPr>
        <w:pStyle w:val="ListParagraph"/>
        <w:numPr>
          <w:ilvl w:val="0"/>
          <w:numId w:val="2"/>
        </w:numPr>
        <w:autoSpaceDE w:val="0"/>
        <w:autoSpaceDN w:val="0"/>
        <w:adjustRightInd w:val="0"/>
        <w:spacing w:after="0" w:line="240" w:lineRule="auto"/>
      </w:pPr>
      <w:r>
        <w:t xml:space="preserve">If a sleep scoring (input parameter </w:t>
      </w:r>
      <w:proofErr w:type="spellStart"/>
      <w:r>
        <w:t>sleepScoring</w:t>
      </w:r>
      <w:proofErr w:type="spellEnd"/>
      <w:r>
        <w:t xml:space="preserve">) </w:t>
      </w:r>
      <w:r w:rsidR="004F11DC">
        <w:t>is</w:t>
      </w:r>
      <w:r>
        <w:t xml:space="preserve"> provided, leaves only the segments of sleep</w:t>
      </w:r>
      <w:r w:rsidR="004F11DC" w:rsidRPr="004F11DC">
        <w:t xml:space="preserve"> </w:t>
      </w:r>
      <w:r w:rsidR="004F11DC">
        <w:t>in the data</w:t>
      </w:r>
      <w:r>
        <w:t>.</w:t>
      </w:r>
    </w:p>
    <w:p w14:paraId="6EC1608B" w14:textId="438FAAA0" w:rsidR="000C228C" w:rsidRDefault="000C228C" w:rsidP="000C228C">
      <w:pPr>
        <w:pStyle w:val="ListParagraph"/>
        <w:numPr>
          <w:ilvl w:val="0"/>
          <w:numId w:val="2"/>
        </w:numPr>
        <w:autoSpaceDE w:val="0"/>
        <w:autoSpaceDN w:val="0"/>
        <w:adjustRightInd w:val="0"/>
        <w:spacing w:after="0" w:line="240" w:lineRule="auto"/>
      </w:pPr>
      <w:r>
        <w:t>Divides the data to segments (</w:t>
      </w:r>
      <w:r w:rsidR="004F11DC">
        <w:t xml:space="preserve">the segments’ </w:t>
      </w:r>
      <w:r>
        <w:t>length is set by the property segmentsLengthStep1)</w:t>
      </w:r>
    </w:p>
    <w:p w14:paraId="734A1F0D" w14:textId="6E229D91" w:rsidR="000C228C" w:rsidRDefault="000C228C" w:rsidP="000C228C">
      <w:pPr>
        <w:pStyle w:val="ListParagraph"/>
        <w:numPr>
          <w:ilvl w:val="0"/>
          <w:numId w:val="2"/>
        </w:numPr>
        <w:autoSpaceDE w:val="0"/>
        <w:autoSpaceDN w:val="0"/>
        <w:adjustRightInd w:val="0"/>
        <w:spacing w:after="0" w:line="240" w:lineRule="auto"/>
      </w:pPr>
      <w:r>
        <w:t xml:space="preserve">For each segment, if </w:t>
      </w:r>
      <w:r w:rsidR="004F11DC">
        <w:t>it doesn’t contain</w:t>
      </w:r>
      <w:r>
        <w:t xml:space="preserve"> too many </w:t>
      </w:r>
      <w:proofErr w:type="spellStart"/>
      <w:r>
        <w:t>NaN</w:t>
      </w:r>
      <w:proofErr w:type="spellEnd"/>
      <w:r>
        <w:t xml:space="preserve"> values (i.e. not enough sleep data, </w:t>
      </w:r>
      <w:r w:rsidR="0026051C">
        <w:t xml:space="preserve">threshold is </w:t>
      </w:r>
      <w:r>
        <w:t xml:space="preserve">set by the property </w:t>
      </w:r>
      <w:proofErr w:type="spellStart"/>
      <w:r w:rsidR="0026051C">
        <w:t>nanThresh</w:t>
      </w:r>
      <w:proofErr w:type="spellEnd"/>
      <w:r>
        <w:t>)</w:t>
      </w:r>
      <w:r w:rsidR="0026051C">
        <w:t>:</w:t>
      </w:r>
    </w:p>
    <w:p w14:paraId="3D2F3DBD" w14:textId="77777777" w:rsidR="0026051C" w:rsidRDefault="0026051C" w:rsidP="0026051C">
      <w:pPr>
        <w:pStyle w:val="ListParagraph"/>
        <w:numPr>
          <w:ilvl w:val="1"/>
          <w:numId w:val="2"/>
        </w:numPr>
        <w:autoSpaceDE w:val="0"/>
        <w:autoSpaceDN w:val="0"/>
        <w:adjustRightInd w:val="0"/>
        <w:spacing w:after="0" w:line="240" w:lineRule="auto"/>
      </w:pPr>
      <w:r>
        <w:t xml:space="preserve">Calculates the power spectrum within the frequency range </w:t>
      </w:r>
      <w:proofErr w:type="spellStart"/>
      <w:r>
        <w:t>minFitRange</w:t>
      </w:r>
      <w:proofErr w:type="spellEnd"/>
      <w:r>
        <w:t xml:space="preserve"> to </w:t>
      </w:r>
      <w:proofErr w:type="spellStart"/>
      <w:r>
        <w:t>maxFitRange</w:t>
      </w:r>
      <w:proofErr w:type="spellEnd"/>
      <w:r>
        <w:t xml:space="preserve"> (the default is 3-30).</w:t>
      </w:r>
    </w:p>
    <w:p w14:paraId="66AFA736" w14:textId="57FEAF9A" w:rsidR="0026051C" w:rsidRDefault="0026051C" w:rsidP="0026051C">
      <w:pPr>
        <w:pStyle w:val="ListParagraph"/>
        <w:numPr>
          <w:ilvl w:val="1"/>
          <w:numId w:val="2"/>
        </w:numPr>
        <w:autoSpaceDE w:val="0"/>
        <w:autoSpaceDN w:val="0"/>
        <w:adjustRightInd w:val="0"/>
        <w:spacing w:after="0" w:line="240" w:lineRule="auto"/>
      </w:pPr>
      <w:r>
        <w:t xml:space="preserve">Fits the model </w:t>
      </w:r>
      <w:proofErr w:type="spellStart"/>
      <w:r>
        <w:t>ax^b+c</w:t>
      </w:r>
      <w:proofErr w:type="spellEnd"/>
      <w:r>
        <w:t xml:space="preserve"> to the power spectrum (the property </w:t>
      </w:r>
      <w:proofErr w:type="spellStart"/>
      <w:r w:rsidRPr="0026051C">
        <w:t>restrictFitPowerToNegative</w:t>
      </w:r>
      <w:proofErr w:type="spellEnd"/>
      <w:r>
        <w:t xml:space="preserve"> controls whether b is restricted to negative values, </w:t>
      </w:r>
      <w:r w:rsidR="004F11DC">
        <w:t xml:space="preserve">and by </w:t>
      </w:r>
      <w:r>
        <w:t xml:space="preserve">default is true). </w:t>
      </w:r>
    </w:p>
    <w:p w14:paraId="7852DE2E" w14:textId="60A38A00" w:rsidR="0026051C" w:rsidRDefault="0026051C" w:rsidP="0026051C">
      <w:pPr>
        <w:pStyle w:val="ListParagraph"/>
        <w:numPr>
          <w:ilvl w:val="1"/>
          <w:numId w:val="2"/>
        </w:numPr>
        <w:autoSpaceDE w:val="0"/>
        <w:autoSpaceDN w:val="0"/>
        <w:adjustRightInd w:val="0"/>
        <w:spacing w:after="0" w:line="240" w:lineRule="auto"/>
      </w:pPr>
      <w:r>
        <w:t>Evaluates the value</w:t>
      </w:r>
      <w:r w:rsidR="004F11DC">
        <w:t>s</w:t>
      </w:r>
      <w:r>
        <w:t xml:space="preserve"> of the fitted function for the frequency range (i.e. the “approximated smooth spectrum”).</w:t>
      </w:r>
    </w:p>
    <w:p w14:paraId="42366DD3" w14:textId="6411CD0C" w:rsidR="0026051C" w:rsidRDefault="0026051C" w:rsidP="0026051C">
      <w:pPr>
        <w:pStyle w:val="ListParagraph"/>
        <w:numPr>
          <w:ilvl w:val="0"/>
          <w:numId w:val="2"/>
        </w:numPr>
        <w:autoSpaceDE w:val="0"/>
        <w:autoSpaceDN w:val="0"/>
        <w:adjustRightInd w:val="0"/>
        <w:spacing w:after="0" w:line="240" w:lineRule="auto"/>
      </w:pPr>
      <w:r>
        <w:t>Calculates the mean of all the true power spectrums (‘true mean’) and the mean of all the evaluated power spectrums (‘evaluated mean’).</w:t>
      </w:r>
    </w:p>
    <w:p w14:paraId="5FFCF7EF" w14:textId="08B59331" w:rsidR="0026051C" w:rsidRDefault="0026051C" w:rsidP="00D033FB">
      <w:pPr>
        <w:pStyle w:val="ListParagraph"/>
        <w:numPr>
          <w:ilvl w:val="0"/>
          <w:numId w:val="2"/>
        </w:numPr>
        <w:autoSpaceDE w:val="0"/>
        <w:autoSpaceDN w:val="0"/>
        <w:adjustRightInd w:val="0"/>
        <w:spacing w:after="0" w:line="240" w:lineRule="auto"/>
      </w:pPr>
      <w:r>
        <w:t>Finds the frequency for which the difference between the true mean and the evaluated mean is maximal</w:t>
      </w:r>
      <w:r w:rsidR="00D033FB">
        <w:t xml:space="preserve">, within the bounds of the spindle frequencies (set by </w:t>
      </w:r>
      <w:proofErr w:type="spellStart"/>
      <w:r w:rsidR="00D033FB">
        <w:t>spindleRangeMin</w:t>
      </w:r>
      <w:proofErr w:type="spellEnd"/>
      <w:r w:rsidR="00D033FB">
        <w:t xml:space="preserve"> and </w:t>
      </w:r>
      <w:proofErr w:type="spellStart"/>
      <w:r w:rsidR="00D033FB">
        <w:t>spindleRangeMax</w:t>
      </w:r>
      <w:proofErr w:type="spellEnd"/>
      <w:r w:rsidR="00D033FB">
        <w:t>, by default 9-16)</w:t>
      </w:r>
      <w:r>
        <w:t>.</w:t>
      </w:r>
    </w:p>
    <w:p w14:paraId="5F0402C9" w14:textId="2874087B" w:rsidR="0026051C" w:rsidRDefault="008139A3" w:rsidP="0026051C">
      <w:pPr>
        <w:pStyle w:val="ListParagraph"/>
        <w:numPr>
          <w:ilvl w:val="0"/>
          <w:numId w:val="2"/>
        </w:numPr>
        <w:autoSpaceDE w:val="0"/>
        <w:autoSpaceDN w:val="0"/>
        <w:adjustRightInd w:val="0"/>
        <w:spacing w:after="0" w:line="240" w:lineRule="auto"/>
      </w:pPr>
      <w:r>
        <w:t>Performs a one tailed t-test for the difference between the true power spectrums and the evaluated power spectrums at the frequency of maximal difference calculated at the previous step (testing the hypothesis that the true power spectrums are larger than the evaluated power spectrums</w:t>
      </w:r>
      <w:r w:rsidRPr="002B566C">
        <w:t xml:space="preserve"> </w:t>
      </w:r>
      <w:r>
        <w:t>at this frequency).</w:t>
      </w:r>
    </w:p>
    <w:p w14:paraId="7B4D7F67" w14:textId="66C39A8C" w:rsidR="001F2BB0" w:rsidRDefault="001F2BB0" w:rsidP="0026051C">
      <w:pPr>
        <w:pStyle w:val="ListParagraph"/>
        <w:numPr>
          <w:ilvl w:val="0"/>
          <w:numId w:val="2"/>
        </w:numPr>
        <w:autoSpaceDE w:val="0"/>
        <w:autoSpaceDN w:val="0"/>
        <w:adjustRightInd w:val="0"/>
        <w:spacing w:after="0" w:line="240" w:lineRule="auto"/>
      </w:pPr>
      <w:r>
        <w:t>If the p-value of the t-test is smaller than a threshold (pvalThreshStep1) the channel is verified.</w:t>
      </w:r>
    </w:p>
    <w:p w14:paraId="790CD408" w14:textId="563CCB6C" w:rsidR="008E345C" w:rsidRDefault="008E345C" w:rsidP="008E345C">
      <w:pPr>
        <w:autoSpaceDE w:val="0"/>
        <w:autoSpaceDN w:val="0"/>
        <w:adjustRightInd w:val="0"/>
        <w:spacing w:after="0" w:line="240" w:lineRule="auto"/>
      </w:pPr>
    </w:p>
    <w:p w14:paraId="7554CAC5" w14:textId="0C3E1FF5" w:rsidR="008E345C" w:rsidRDefault="008E345C" w:rsidP="004F4472">
      <w:pPr>
        <w:autoSpaceDE w:val="0"/>
        <w:autoSpaceDN w:val="0"/>
        <w:adjustRightInd w:val="0"/>
        <w:spacing w:after="0" w:line="240" w:lineRule="auto"/>
        <w:rPr>
          <w:u w:val="single"/>
        </w:rPr>
      </w:pPr>
      <w:r>
        <w:rPr>
          <w:u w:val="single"/>
        </w:rPr>
        <w:t>Step 2 – Spindles Detection</w:t>
      </w:r>
      <w:r w:rsidR="004F4472">
        <w:rPr>
          <w:u w:val="single"/>
        </w:rPr>
        <w:t xml:space="preserve"> (</w:t>
      </w:r>
      <w:proofErr w:type="spellStart"/>
      <w:r w:rsidR="004F4472" w:rsidRPr="004F4472">
        <w:rPr>
          <w:u w:val="single"/>
        </w:rPr>
        <w:t>detectSpindles</w:t>
      </w:r>
      <w:proofErr w:type="spellEnd"/>
      <w:r w:rsidR="004F4472">
        <w:rPr>
          <w:u w:val="single"/>
        </w:rPr>
        <w:t>)</w:t>
      </w:r>
    </w:p>
    <w:p w14:paraId="07EA61A4" w14:textId="77777777" w:rsidR="00D033FB" w:rsidRDefault="00D033FB" w:rsidP="00D033FB">
      <w:pPr>
        <w:autoSpaceDE w:val="0"/>
        <w:autoSpaceDN w:val="0"/>
        <w:adjustRightInd w:val="0"/>
        <w:spacing w:after="0" w:line="240" w:lineRule="auto"/>
      </w:pPr>
      <w:r>
        <w:t>The method performs the following steps:</w:t>
      </w:r>
    </w:p>
    <w:p w14:paraId="45B084BA" w14:textId="01AC9B57" w:rsidR="00D033FB" w:rsidRDefault="00D033FB" w:rsidP="00D033FB">
      <w:pPr>
        <w:pStyle w:val="ListParagraph"/>
        <w:numPr>
          <w:ilvl w:val="0"/>
          <w:numId w:val="2"/>
        </w:numPr>
        <w:autoSpaceDE w:val="0"/>
        <w:autoSpaceDN w:val="0"/>
        <w:adjustRightInd w:val="0"/>
        <w:spacing w:after="0" w:line="240" w:lineRule="auto"/>
      </w:pPr>
      <w:r>
        <w:t xml:space="preserve">If a sleep scoring (input parameter </w:t>
      </w:r>
      <w:proofErr w:type="spellStart"/>
      <w:r>
        <w:t>sleepScoring</w:t>
      </w:r>
      <w:proofErr w:type="spellEnd"/>
      <w:r>
        <w:t xml:space="preserve">) </w:t>
      </w:r>
      <w:r w:rsidR="004F11DC">
        <w:t>is</w:t>
      </w:r>
      <w:r>
        <w:t xml:space="preserve"> provided, leaves only the segments of sleep</w:t>
      </w:r>
      <w:r w:rsidR="004F11DC" w:rsidRPr="004F11DC">
        <w:t xml:space="preserve"> </w:t>
      </w:r>
      <w:r w:rsidR="004F11DC">
        <w:t>in the data</w:t>
      </w:r>
      <w:r>
        <w:t>.</w:t>
      </w:r>
    </w:p>
    <w:p w14:paraId="0BD64AE3" w14:textId="77155BEF" w:rsidR="00D033FB" w:rsidRDefault="00D033FB" w:rsidP="00D033FB">
      <w:pPr>
        <w:pStyle w:val="ListParagraph"/>
        <w:numPr>
          <w:ilvl w:val="0"/>
          <w:numId w:val="2"/>
        </w:numPr>
        <w:autoSpaceDE w:val="0"/>
        <w:autoSpaceDN w:val="0"/>
        <w:adjustRightInd w:val="0"/>
        <w:spacing w:after="0" w:line="240" w:lineRule="auto"/>
      </w:pPr>
      <w:r>
        <w:t xml:space="preserve">Performs a bandpass in the spindles range (set by </w:t>
      </w:r>
      <w:proofErr w:type="spellStart"/>
      <w:r>
        <w:t>spindleRangeMin</w:t>
      </w:r>
      <w:proofErr w:type="spellEnd"/>
      <w:r>
        <w:t xml:space="preserve"> and </w:t>
      </w:r>
      <w:proofErr w:type="spellStart"/>
      <w:r>
        <w:t>spindleRangeMax</w:t>
      </w:r>
      <w:proofErr w:type="spellEnd"/>
      <w:r>
        <w:t>, by default 9-16).</w:t>
      </w:r>
    </w:p>
    <w:p w14:paraId="0974E025" w14:textId="60213F79" w:rsidR="00D033FB" w:rsidRDefault="00D033FB" w:rsidP="00D033FB">
      <w:pPr>
        <w:pStyle w:val="ListParagraph"/>
        <w:numPr>
          <w:ilvl w:val="0"/>
          <w:numId w:val="2"/>
        </w:numPr>
        <w:autoSpaceDE w:val="0"/>
        <w:autoSpaceDN w:val="0"/>
        <w:adjustRightInd w:val="0"/>
        <w:spacing w:after="0" w:line="240" w:lineRule="auto"/>
      </w:pPr>
      <w:r>
        <w:t xml:space="preserve">Performs a </w:t>
      </w:r>
      <w:proofErr w:type="spellStart"/>
      <w:r>
        <w:t>hilbert</w:t>
      </w:r>
      <w:proofErr w:type="spellEnd"/>
      <w:r>
        <w:t xml:space="preserve"> transform on the </w:t>
      </w:r>
      <w:proofErr w:type="spellStart"/>
      <w:r>
        <w:t>bandpassed</w:t>
      </w:r>
      <w:proofErr w:type="spellEnd"/>
      <w:r>
        <w:t xml:space="preserve"> </w:t>
      </w:r>
      <w:r w:rsidR="001D0400">
        <w:t xml:space="preserve">(spindle-range) </w:t>
      </w:r>
      <w:r>
        <w:t>data and calculates its envelope</w:t>
      </w:r>
      <w:r w:rsidR="00F565E1">
        <w:t xml:space="preserve"> (‘spindles range data’)</w:t>
      </w:r>
      <w:r>
        <w:t>.</w:t>
      </w:r>
    </w:p>
    <w:p w14:paraId="27D16CB5" w14:textId="4334B284" w:rsidR="00D033FB" w:rsidRDefault="00D033FB" w:rsidP="00D033FB">
      <w:pPr>
        <w:pStyle w:val="ListParagraph"/>
        <w:numPr>
          <w:ilvl w:val="0"/>
          <w:numId w:val="2"/>
        </w:numPr>
        <w:autoSpaceDE w:val="0"/>
        <w:autoSpaceDN w:val="0"/>
        <w:adjustRightInd w:val="0"/>
        <w:spacing w:after="0" w:line="240" w:lineRule="auto"/>
      </w:pPr>
      <w:r>
        <w:t xml:space="preserve">Performs a bandpass in the rejection range, i.e. the range in which </w:t>
      </w:r>
      <w:r w:rsidR="004F11DC">
        <w:t xml:space="preserve">if there’s high energy it means it’s not a true spindle </w:t>
      </w:r>
      <w:r>
        <w:t>(</w:t>
      </w:r>
      <w:r w:rsidR="006E0239">
        <w:t xml:space="preserve">set by </w:t>
      </w:r>
      <w:proofErr w:type="spellStart"/>
      <w:r w:rsidR="006E0239" w:rsidRPr="00D033FB">
        <w:t>rejectionRangeMin</w:t>
      </w:r>
      <w:proofErr w:type="spellEnd"/>
      <w:r w:rsidR="006E0239">
        <w:t xml:space="preserve"> and </w:t>
      </w:r>
      <w:proofErr w:type="spellStart"/>
      <w:r w:rsidR="006E0239" w:rsidRPr="00D033FB">
        <w:t>rejectionRangeMax</w:t>
      </w:r>
      <w:proofErr w:type="spellEnd"/>
      <w:r w:rsidR="006E0239">
        <w:t>, by default 20-30</w:t>
      </w:r>
      <w:r>
        <w:t>).</w:t>
      </w:r>
    </w:p>
    <w:p w14:paraId="05463974" w14:textId="77777777" w:rsidR="00F565E1" w:rsidRPr="00F565E1" w:rsidRDefault="00D033FB" w:rsidP="00F565E1">
      <w:pPr>
        <w:pStyle w:val="ListParagraph"/>
        <w:numPr>
          <w:ilvl w:val="0"/>
          <w:numId w:val="2"/>
        </w:numPr>
        <w:autoSpaceDE w:val="0"/>
        <w:autoSpaceDN w:val="0"/>
        <w:adjustRightInd w:val="0"/>
        <w:spacing w:after="0" w:line="240" w:lineRule="auto"/>
        <w:rPr>
          <w:rFonts w:ascii="Courier New" w:hAnsi="Courier New" w:cs="Courier New"/>
          <w:sz w:val="24"/>
          <w:szCs w:val="24"/>
        </w:rPr>
      </w:pPr>
      <w:r>
        <w:lastRenderedPageBreak/>
        <w:t xml:space="preserve">Performs a </w:t>
      </w:r>
      <w:proofErr w:type="spellStart"/>
      <w:r>
        <w:t>hilbert</w:t>
      </w:r>
      <w:proofErr w:type="spellEnd"/>
      <w:r>
        <w:t xml:space="preserve"> transform </w:t>
      </w:r>
      <w:r w:rsidR="001D0400">
        <w:t xml:space="preserve">on the </w:t>
      </w:r>
      <w:proofErr w:type="spellStart"/>
      <w:r w:rsidR="001D0400">
        <w:t>bandpassed</w:t>
      </w:r>
      <w:proofErr w:type="spellEnd"/>
      <w:r w:rsidR="001D0400">
        <w:t xml:space="preserve"> (rejection-range) data </w:t>
      </w:r>
      <w:r>
        <w:t>and calculates its envelope</w:t>
      </w:r>
      <w:r w:rsidR="00F565E1">
        <w:t xml:space="preserve"> (‘rejection range data’)</w:t>
      </w:r>
      <w:r>
        <w:t>.</w:t>
      </w:r>
    </w:p>
    <w:p w14:paraId="71AEF1E8" w14:textId="581FA0FA" w:rsidR="003D0001" w:rsidRPr="004F11DC" w:rsidRDefault="001D0400" w:rsidP="004F11DC">
      <w:pPr>
        <w:pStyle w:val="ListParagraph"/>
        <w:numPr>
          <w:ilvl w:val="0"/>
          <w:numId w:val="2"/>
        </w:numPr>
        <w:autoSpaceDE w:val="0"/>
        <w:autoSpaceDN w:val="0"/>
        <w:adjustRightInd w:val="0"/>
        <w:spacing w:after="0" w:line="240" w:lineRule="auto"/>
        <w:rPr>
          <w:rFonts w:ascii="Courier New" w:hAnsi="Courier New" w:cs="Courier New"/>
          <w:sz w:val="24"/>
          <w:szCs w:val="24"/>
        </w:rPr>
      </w:pPr>
      <w:r>
        <w:t xml:space="preserve">Finds points in which the spindle range data is </w:t>
      </w:r>
      <w:r w:rsidR="00F565E1">
        <w:t xml:space="preserve">at least </w:t>
      </w:r>
      <w:proofErr w:type="spellStart"/>
      <w:r w:rsidRPr="001D0400">
        <w:t>detectionThresholdSD</w:t>
      </w:r>
      <w:proofErr w:type="spellEnd"/>
      <w:r w:rsidR="00F565E1">
        <w:t xml:space="preserve"> </w:t>
      </w:r>
      <w:r w:rsidR="004F11DC">
        <w:t>STDs</w:t>
      </w:r>
      <w:r w:rsidR="00F565E1">
        <w:t xml:space="preserve"> above the mean</w:t>
      </w:r>
      <w:r w:rsidR="004F11DC">
        <w:t xml:space="preserve"> and</w:t>
      </w:r>
      <w:r w:rsidR="00F565E1">
        <w:t xml:space="preserve"> the rejection range data is below </w:t>
      </w:r>
      <w:proofErr w:type="spellStart"/>
      <w:r w:rsidR="00F565E1" w:rsidRPr="00F565E1">
        <w:t>detectionThresholdRejectionSD</w:t>
      </w:r>
      <w:proofErr w:type="spellEnd"/>
      <w:r w:rsidR="00F565E1">
        <w:t xml:space="preserve"> </w:t>
      </w:r>
      <w:r w:rsidR="004F11DC">
        <w:t>STDs</w:t>
      </w:r>
      <w:r w:rsidR="00F565E1">
        <w:t xml:space="preserve"> above the mean (and according to the provided sleep scoring it’s </w:t>
      </w:r>
      <w:r w:rsidR="004F11DC">
        <w:t xml:space="preserve">a moment of </w:t>
      </w:r>
      <w:r w:rsidR="00F565E1">
        <w:t>sleep).</w:t>
      </w:r>
      <w:r w:rsidR="003D0001">
        <w:t xml:space="preserve"> S</w:t>
      </w:r>
      <w:r w:rsidR="003D0001" w:rsidRPr="003D0001">
        <w:t>pi</w:t>
      </w:r>
      <w:r w:rsidR="003D0001">
        <w:t xml:space="preserve">ndles are sequences which have peaks that satisfy </w:t>
      </w:r>
      <w:r w:rsidR="004F11DC">
        <w:t>this condition</w:t>
      </w:r>
      <w:r w:rsidR="003D0001">
        <w:t xml:space="preserve"> </w:t>
      </w:r>
      <w:r w:rsidR="003729BB">
        <w:t xml:space="preserve">(‘spindle peak’) </w:t>
      </w:r>
      <w:r w:rsidR="003D0001">
        <w:t xml:space="preserve">and are of a duration within the required duration limits. </w:t>
      </w:r>
    </w:p>
    <w:p w14:paraId="6E859144" w14:textId="77777777" w:rsidR="003729BB" w:rsidRDefault="003729BB" w:rsidP="003729BB">
      <w:pPr>
        <w:pStyle w:val="ListParagraph"/>
        <w:numPr>
          <w:ilvl w:val="0"/>
          <w:numId w:val="2"/>
        </w:numPr>
        <w:autoSpaceDE w:val="0"/>
        <w:autoSpaceDN w:val="0"/>
        <w:adjustRightInd w:val="0"/>
        <w:spacing w:after="0" w:line="240" w:lineRule="auto"/>
      </w:pPr>
      <w:r>
        <w:t xml:space="preserve">For calculating the duration of the </w:t>
      </w:r>
      <w:proofErr w:type="gramStart"/>
      <w:r>
        <w:t>sequence</w:t>
      </w:r>
      <w:proofErr w:type="gramEnd"/>
      <w:r>
        <w:t xml:space="preserve"> the method finds the start and end points of the spindle sequence:</w:t>
      </w:r>
    </w:p>
    <w:p w14:paraId="1F056D59" w14:textId="3A84EDDB" w:rsidR="003729BB" w:rsidRPr="003729BB" w:rsidRDefault="0023317F" w:rsidP="003729BB">
      <w:pPr>
        <w:pStyle w:val="ListParagraph"/>
        <w:numPr>
          <w:ilvl w:val="1"/>
          <w:numId w:val="2"/>
        </w:numPr>
        <w:autoSpaceDE w:val="0"/>
        <w:autoSpaceDN w:val="0"/>
        <w:adjustRightInd w:val="0"/>
        <w:spacing w:after="0" w:line="240" w:lineRule="auto"/>
      </w:pPr>
      <w:r>
        <w:t xml:space="preserve">The </w:t>
      </w:r>
      <w:r w:rsidR="003729BB">
        <w:t>start</w:t>
      </w:r>
      <w:r>
        <w:t xml:space="preserve"> </w:t>
      </w:r>
      <w:r w:rsidR="003729BB">
        <w:t xml:space="preserve">of the spindle sequences is defined as the last point before the </w:t>
      </w:r>
      <w:r w:rsidR="004F11DC">
        <w:t xml:space="preserve">spindle </w:t>
      </w:r>
      <w:r w:rsidR="003729BB">
        <w:t xml:space="preserve">peak for which the spindle range data was more than </w:t>
      </w:r>
      <w:proofErr w:type="spellStart"/>
      <w:r w:rsidR="003729BB" w:rsidRPr="003729BB">
        <w:t>detectionThresholdStartEndSD</w:t>
      </w:r>
      <w:proofErr w:type="spellEnd"/>
      <w:r w:rsidR="003729BB">
        <w:t xml:space="preserve"> above the mean </w:t>
      </w:r>
      <w:r w:rsidR="003729BB">
        <w:rPr>
          <w:b/>
          <w:bCs/>
        </w:rPr>
        <w:t xml:space="preserve">and </w:t>
      </w:r>
      <w:r w:rsidR="000E2F72">
        <w:t>one point before</w:t>
      </w:r>
      <w:r w:rsidR="004F11DC">
        <w:t xml:space="preserve"> was below the threshold</w:t>
      </w:r>
      <w:r w:rsidR="000E2F72">
        <w:t>.</w:t>
      </w:r>
    </w:p>
    <w:p w14:paraId="53EFB2B7" w14:textId="0149D452" w:rsidR="000E2F72" w:rsidRPr="003729BB" w:rsidRDefault="000E2F72" w:rsidP="000E2F72">
      <w:pPr>
        <w:pStyle w:val="ListParagraph"/>
        <w:numPr>
          <w:ilvl w:val="1"/>
          <w:numId w:val="2"/>
        </w:numPr>
        <w:autoSpaceDE w:val="0"/>
        <w:autoSpaceDN w:val="0"/>
        <w:adjustRightInd w:val="0"/>
        <w:spacing w:after="0" w:line="240" w:lineRule="auto"/>
      </w:pPr>
      <w:r>
        <w:t xml:space="preserve">The end of the spindle sequence is defined the first point after the peak for which the spindle range data was more than </w:t>
      </w:r>
      <w:proofErr w:type="spellStart"/>
      <w:r w:rsidRPr="003729BB">
        <w:t>detectionThresholdStartEndSD</w:t>
      </w:r>
      <w:proofErr w:type="spellEnd"/>
      <w:r>
        <w:t xml:space="preserve"> above the mean </w:t>
      </w:r>
      <w:proofErr w:type="gramStart"/>
      <w:r>
        <w:rPr>
          <w:b/>
          <w:bCs/>
        </w:rPr>
        <w:t xml:space="preserve">and </w:t>
      </w:r>
      <w:r>
        <w:t xml:space="preserve"> </w:t>
      </w:r>
      <w:r w:rsidR="004F11DC">
        <w:t>one</w:t>
      </w:r>
      <w:proofErr w:type="gramEnd"/>
      <w:r w:rsidR="004F11DC">
        <w:t xml:space="preserve"> point after </w:t>
      </w:r>
      <w:r>
        <w:t>was below the threshold.</w:t>
      </w:r>
    </w:p>
    <w:p w14:paraId="23754AEB" w14:textId="61522FC7" w:rsidR="0026051C" w:rsidRDefault="00577277" w:rsidP="003729BB">
      <w:pPr>
        <w:pStyle w:val="ListParagraph"/>
        <w:numPr>
          <w:ilvl w:val="1"/>
          <w:numId w:val="2"/>
        </w:numPr>
        <w:autoSpaceDE w:val="0"/>
        <w:autoSpaceDN w:val="0"/>
        <w:adjustRightInd w:val="0"/>
        <w:spacing w:after="0" w:line="240" w:lineRule="auto"/>
      </w:pPr>
      <w:r>
        <w:t xml:space="preserve">The duration is the time that passes between the start and the end points, and it should be longer than </w:t>
      </w:r>
      <w:proofErr w:type="spellStart"/>
      <w:r>
        <w:t>eventMinDuration</w:t>
      </w:r>
      <w:proofErr w:type="spellEnd"/>
      <w:r>
        <w:t xml:space="preserve"> and shorter than </w:t>
      </w:r>
      <w:proofErr w:type="spellStart"/>
      <w:r>
        <w:t>eventMaxDuration</w:t>
      </w:r>
      <w:proofErr w:type="spellEnd"/>
      <w:r>
        <w:t xml:space="preserve"> (by </w:t>
      </w:r>
      <w:proofErr w:type="gramStart"/>
      <w:r>
        <w:t>default  0.5</w:t>
      </w:r>
      <w:proofErr w:type="gramEnd"/>
      <w:r>
        <w:t>-2 seconds)</w:t>
      </w:r>
      <w:r w:rsidR="001F78FA">
        <w:t xml:space="preserve"> for the sequence to be considered a true spindle sequence</w:t>
      </w:r>
      <w:r>
        <w:t>.</w:t>
      </w:r>
    </w:p>
    <w:p w14:paraId="29DAB024" w14:textId="74204195" w:rsidR="00577277" w:rsidRDefault="00B00369" w:rsidP="00577277">
      <w:pPr>
        <w:pStyle w:val="ListParagraph"/>
        <w:numPr>
          <w:ilvl w:val="0"/>
          <w:numId w:val="2"/>
        </w:numPr>
        <w:autoSpaceDE w:val="0"/>
        <w:autoSpaceDN w:val="0"/>
        <w:adjustRightInd w:val="0"/>
        <w:spacing w:after="0" w:line="240" w:lineRule="auto"/>
      </w:pPr>
      <w:r>
        <w:t xml:space="preserve">Merges spindle sequences which are too close together (the difference between the </w:t>
      </w:r>
      <w:proofErr w:type="gramStart"/>
      <w:r w:rsidR="001700DB">
        <w:t>end</w:t>
      </w:r>
      <w:r>
        <w:t xml:space="preserve"> point</w:t>
      </w:r>
      <w:proofErr w:type="gramEnd"/>
      <w:r>
        <w:t xml:space="preserve"> of one to the </w:t>
      </w:r>
      <w:r w:rsidR="001700DB">
        <w:t>start</w:t>
      </w:r>
      <w:r>
        <w:t xml:space="preserve"> point of the </w:t>
      </w:r>
      <w:r w:rsidR="001700DB">
        <w:t>next</w:t>
      </w:r>
      <w:r>
        <w:t xml:space="preserve"> one is smaller than </w:t>
      </w:r>
      <w:proofErr w:type="spellStart"/>
      <w:r>
        <w:t>minDistBetweenEvents</w:t>
      </w:r>
      <w:proofErr w:type="spellEnd"/>
      <w:r>
        <w:t>).</w:t>
      </w:r>
    </w:p>
    <w:p w14:paraId="0E9781FC" w14:textId="34EDA482" w:rsidR="00B00369" w:rsidRDefault="00B00369" w:rsidP="00FA5B78">
      <w:pPr>
        <w:pStyle w:val="ListParagraph"/>
        <w:numPr>
          <w:ilvl w:val="0"/>
          <w:numId w:val="2"/>
        </w:numPr>
        <w:autoSpaceDE w:val="0"/>
        <w:autoSpaceDN w:val="0"/>
        <w:adjustRightInd w:val="0"/>
        <w:spacing w:after="0" w:line="240" w:lineRule="auto"/>
      </w:pPr>
      <w:r>
        <w:t xml:space="preserve">Sets the spindle times to be the </w:t>
      </w:r>
      <w:r w:rsidR="00FD412B">
        <w:t xml:space="preserve">point of </w:t>
      </w:r>
      <w:r w:rsidR="00FA5B78">
        <w:t>max</w:t>
      </w:r>
      <w:r w:rsidR="00FD412B">
        <w:t>imal</w:t>
      </w:r>
      <w:r w:rsidR="00FA5B78">
        <w:t xml:space="preserve"> power of </w:t>
      </w:r>
      <w:proofErr w:type="spellStart"/>
      <w:r w:rsidR="00FA5B78">
        <w:t>bandpassed</w:t>
      </w:r>
      <w:proofErr w:type="spellEnd"/>
      <w:r w:rsidR="00FA5B78">
        <w:t xml:space="preserve"> signal.</w:t>
      </w:r>
    </w:p>
    <w:p w14:paraId="6B4D6D56" w14:textId="46588532" w:rsidR="00321DDE" w:rsidRDefault="00321DDE" w:rsidP="00577277">
      <w:pPr>
        <w:pStyle w:val="ListParagraph"/>
        <w:numPr>
          <w:ilvl w:val="0"/>
          <w:numId w:val="2"/>
        </w:numPr>
        <w:autoSpaceDE w:val="0"/>
        <w:autoSpaceDN w:val="0"/>
        <w:adjustRightInd w:val="0"/>
        <w:spacing w:after="0" w:line="240" w:lineRule="auto"/>
      </w:pPr>
      <w:r>
        <w:t xml:space="preserve">If the input parameter </w:t>
      </w:r>
      <w:proofErr w:type="spellStart"/>
      <w:r>
        <w:t>returnStats</w:t>
      </w:r>
      <w:proofErr w:type="spellEnd"/>
      <w:r>
        <w:t xml:space="preserve"> is true it also returns extra info for each spindle:</w:t>
      </w:r>
    </w:p>
    <w:p w14:paraId="3220AF10" w14:textId="6A3102C9" w:rsidR="00321DDE" w:rsidRDefault="00321DDE" w:rsidP="00321DDE">
      <w:pPr>
        <w:pStyle w:val="ListParagraph"/>
        <w:numPr>
          <w:ilvl w:val="1"/>
          <w:numId w:val="2"/>
        </w:numPr>
        <w:autoSpaceDE w:val="0"/>
        <w:autoSpaceDN w:val="0"/>
        <w:adjustRightInd w:val="0"/>
        <w:spacing w:after="0" w:line="240" w:lineRule="auto"/>
      </w:pPr>
      <w:proofErr w:type="spellStart"/>
      <w:r>
        <w:t>startTime</w:t>
      </w:r>
      <w:proofErr w:type="spellEnd"/>
      <w:r>
        <w:t xml:space="preserve">, </w:t>
      </w:r>
      <w:proofErr w:type="spellStart"/>
      <w:r>
        <w:t>endTime</w:t>
      </w:r>
      <w:proofErr w:type="spellEnd"/>
      <w:r>
        <w:t xml:space="preserve">, duration - Start </w:t>
      </w:r>
      <w:r w:rsidR="00343B9E">
        <w:t>time,</w:t>
      </w:r>
      <w:r>
        <w:t xml:space="preserve"> end time and the duration of the sequence</w:t>
      </w:r>
      <w:r w:rsidR="00343B9E">
        <w:t>.</w:t>
      </w:r>
    </w:p>
    <w:p w14:paraId="2F0DC85B" w14:textId="4A0D1683" w:rsidR="00321DDE" w:rsidRDefault="00321DDE" w:rsidP="00321DDE">
      <w:pPr>
        <w:pStyle w:val="ListParagraph"/>
        <w:numPr>
          <w:ilvl w:val="1"/>
          <w:numId w:val="2"/>
        </w:numPr>
        <w:autoSpaceDE w:val="0"/>
        <w:autoSpaceDN w:val="0"/>
        <w:adjustRightInd w:val="0"/>
        <w:spacing w:after="0" w:line="240" w:lineRule="auto"/>
      </w:pPr>
      <w:proofErr w:type="spellStart"/>
      <w:r>
        <w:t>peakTime</w:t>
      </w:r>
      <w:proofErr w:type="spellEnd"/>
      <w:r>
        <w:t xml:space="preserve">, </w:t>
      </w:r>
      <w:proofErr w:type="spellStart"/>
      <w:r>
        <w:t>peakEnergy</w:t>
      </w:r>
      <w:proofErr w:type="spellEnd"/>
      <w:r>
        <w:t xml:space="preserve"> - index </w:t>
      </w:r>
      <w:r w:rsidR="00343B9E">
        <w:t xml:space="preserve">(time) </w:t>
      </w:r>
      <w:r>
        <w:t>of the peak of the spindle sequence (</w:t>
      </w:r>
      <w:r w:rsidR="00343B9E">
        <w:t xml:space="preserve">i.e. </w:t>
      </w:r>
      <w:r>
        <w:t>of the spindle range data) and the value at the peak</w:t>
      </w:r>
      <w:r w:rsidR="00343B9E">
        <w:t>.</w:t>
      </w:r>
    </w:p>
    <w:p w14:paraId="2A4C5C0F" w14:textId="79ACA25E" w:rsidR="00321DDE" w:rsidRDefault="00321DDE" w:rsidP="00321DDE">
      <w:pPr>
        <w:pStyle w:val="ListParagraph"/>
        <w:numPr>
          <w:ilvl w:val="1"/>
          <w:numId w:val="2"/>
        </w:numPr>
        <w:autoSpaceDE w:val="0"/>
        <w:autoSpaceDN w:val="0"/>
        <w:adjustRightInd w:val="0"/>
        <w:spacing w:after="0" w:line="240" w:lineRule="auto"/>
      </w:pPr>
      <w:proofErr w:type="spellStart"/>
      <w:r>
        <w:t>freqSpindle</w:t>
      </w:r>
      <w:proofErr w:type="spellEnd"/>
      <w:r>
        <w:t xml:space="preserve">, </w:t>
      </w:r>
      <w:proofErr w:type="spellStart"/>
      <w:r>
        <w:t>sigmaPower</w:t>
      </w:r>
      <w:proofErr w:type="spellEnd"/>
      <w:r>
        <w:t xml:space="preserve"> - the frequency with the maximal energy for the spindle sequence (calculated by first calculating the power spectrum </w:t>
      </w:r>
      <w:r w:rsidR="00343B9E">
        <w:t>for</w:t>
      </w:r>
      <w:r>
        <w:t xml:space="preserve"> the spindle frequency range) and the total sum of the power spectrum </w:t>
      </w:r>
      <w:r w:rsidR="00343B9E">
        <w:t>over</w:t>
      </w:r>
      <w:r>
        <w:t xml:space="preserve"> the spindle frequency range</w:t>
      </w:r>
      <w:r w:rsidR="00343B9E">
        <w:t xml:space="preserve"> for the current spindle sequence.</w:t>
      </w:r>
    </w:p>
    <w:p w14:paraId="0D7B86DF" w14:textId="116CD1CF" w:rsidR="0026051C" w:rsidRDefault="00321DDE" w:rsidP="00456FFD">
      <w:pPr>
        <w:pStyle w:val="ListParagraph"/>
        <w:numPr>
          <w:ilvl w:val="1"/>
          <w:numId w:val="2"/>
        </w:numPr>
        <w:autoSpaceDE w:val="0"/>
        <w:autoSpaceDN w:val="0"/>
        <w:adjustRightInd w:val="0"/>
        <w:spacing w:after="0" w:line="240" w:lineRule="auto"/>
      </w:pPr>
      <w:proofErr w:type="spellStart"/>
      <w:r>
        <w:t>currentStage</w:t>
      </w:r>
      <w:proofErr w:type="spellEnd"/>
      <w:r>
        <w:t xml:space="preserve"> - the current sleep stage (-1 if mixed).</w:t>
      </w:r>
    </w:p>
    <w:p w14:paraId="16B9A7DA" w14:textId="21642B07" w:rsidR="00456FFD" w:rsidRDefault="00456FFD" w:rsidP="00456FFD">
      <w:pPr>
        <w:autoSpaceDE w:val="0"/>
        <w:autoSpaceDN w:val="0"/>
        <w:adjustRightInd w:val="0"/>
        <w:spacing w:after="0" w:line="240" w:lineRule="auto"/>
      </w:pPr>
    </w:p>
    <w:p w14:paraId="1AD36D1C" w14:textId="38E41033" w:rsidR="00456FFD" w:rsidRDefault="00D56ACD" w:rsidP="00456FFD">
      <w:pPr>
        <w:autoSpaceDE w:val="0"/>
        <w:autoSpaceDN w:val="0"/>
        <w:adjustRightInd w:val="0"/>
        <w:spacing w:after="0" w:line="240" w:lineRule="auto"/>
      </w:pPr>
      <w:r>
        <w:rPr>
          <w:u w:val="single"/>
        </w:rPr>
        <w:t xml:space="preserve">Step 3 - </w:t>
      </w:r>
      <w:r w:rsidR="00456FFD">
        <w:rPr>
          <w:u w:val="single"/>
        </w:rPr>
        <w:t>verifyChannelStep3</w:t>
      </w:r>
    </w:p>
    <w:p w14:paraId="4414B6B8" w14:textId="77777777" w:rsidR="0053262E" w:rsidRDefault="0053262E" w:rsidP="0053262E">
      <w:pPr>
        <w:autoSpaceDE w:val="0"/>
        <w:autoSpaceDN w:val="0"/>
        <w:adjustRightInd w:val="0"/>
        <w:spacing w:after="0" w:line="240" w:lineRule="auto"/>
      </w:pPr>
      <w:r>
        <w:t>The method performs the following steps:</w:t>
      </w:r>
    </w:p>
    <w:p w14:paraId="51B7E0C2" w14:textId="77777777" w:rsidR="00BC1BE2" w:rsidRDefault="0053262E" w:rsidP="00BC1BE2">
      <w:pPr>
        <w:pStyle w:val="ListParagraph"/>
        <w:numPr>
          <w:ilvl w:val="0"/>
          <w:numId w:val="3"/>
        </w:numPr>
        <w:autoSpaceDE w:val="0"/>
        <w:autoSpaceDN w:val="0"/>
        <w:adjustRightInd w:val="0"/>
        <w:spacing w:after="0" w:line="240" w:lineRule="auto"/>
      </w:pPr>
      <w:r>
        <w:t>For each detected spindle</w:t>
      </w:r>
    </w:p>
    <w:p w14:paraId="6306609A" w14:textId="662CC384" w:rsidR="00BC1BE2" w:rsidRPr="00BC1BE2" w:rsidRDefault="00BC1BE2" w:rsidP="00BC1BE2">
      <w:pPr>
        <w:pStyle w:val="ListParagraph"/>
        <w:numPr>
          <w:ilvl w:val="1"/>
          <w:numId w:val="3"/>
        </w:numPr>
        <w:autoSpaceDE w:val="0"/>
        <w:autoSpaceDN w:val="0"/>
        <w:adjustRightInd w:val="0"/>
        <w:spacing w:after="0" w:line="240" w:lineRule="auto"/>
      </w:pPr>
      <w:r>
        <w:rPr>
          <w:rFonts w:hint="cs"/>
        </w:rPr>
        <w:t>C</w:t>
      </w:r>
      <w:r>
        <w:t xml:space="preserve">alculates the power spectrum </w:t>
      </w:r>
      <w:r w:rsidR="00E2542A">
        <w:t>for</w:t>
      </w:r>
      <w:r>
        <w:t xml:space="preserve"> a </w:t>
      </w:r>
      <w:r w:rsidR="00A53F3F">
        <w:t xml:space="preserve">time </w:t>
      </w:r>
      <w:r>
        <w:t xml:space="preserve">window around the spindle (the window size is set by </w:t>
      </w:r>
      <w:proofErr w:type="spellStart"/>
      <w:r w:rsidRPr="00BC1BE2">
        <w:t>timeWindowAroundSpindle</w:t>
      </w:r>
      <w:proofErr w:type="spellEnd"/>
      <w:r>
        <w:t xml:space="preserve">, </w:t>
      </w:r>
      <w:r w:rsidR="00A53F3F">
        <w:t xml:space="preserve">and </w:t>
      </w:r>
      <w:r>
        <w:t>by default</w:t>
      </w:r>
      <w:r w:rsidR="00A53F3F">
        <w:t xml:space="preserve"> is</w:t>
      </w:r>
      <w:r>
        <w:t xml:space="preserve"> 1 sec).</w:t>
      </w:r>
    </w:p>
    <w:p w14:paraId="2188DE08" w14:textId="7E422337" w:rsidR="00BC1BE2" w:rsidRDefault="00BC1BE2" w:rsidP="00BC1BE2">
      <w:pPr>
        <w:pStyle w:val="ListParagraph"/>
        <w:numPr>
          <w:ilvl w:val="1"/>
          <w:numId w:val="3"/>
        </w:numPr>
        <w:autoSpaceDE w:val="0"/>
        <w:autoSpaceDN w:val="0"/>
        <w:adjustRightInd w:val="0"/>
        <w:spacing w:after="0" w:line="240" w:lineRule="auto"/>
      </w:pPr>
      <w:r>
        <w:t xml:space="preserve">Finds N </w:t>
      </w:r>
      <w:r w:rsidR="008A126B">
        <w:t xml:space="preserve">(= the property </w:t>
      </w:r>
      <w:proofErr w:type="spellStart"/>
      <w:r w:rsidR="008A126B">
        <w:t>controlsPerSpindle</w:t>
      </w:r>
      <w:proofErr w:type="spellEnd"/>
      <w:r w:rsidR="008A126B">
        <w:t xml:space="preserve">) </w:t>
      </w:r>
      <w:r>
        <w:t xml:space="preserve">random </w:t>
      </w:r>
      <w:r w:rsidR="00EC2F41">
        <w:t xml:space="preserve">control </w:t>
      </w:r>
      <w:r>
        <w:t xml:space="preserve">segments </w:t>
      </w:r>
      <w:proofErr w:type="gramStart"/>
      <w:r>
        <w:t>in the vicinity of</w:t>
      </w:r>
      <w:proofErr w:type="gramEnd"/>
      <w:r>
        <w:t xml:space="preserve"> the spindle (min distance</w:t>
      </w:r>
      <w:r w:rsidR="00A53F3F">
        <w:t xml:space="preserve"> from the spindle</w:t>
      </w:r>
      <w:r>
        <w:t xml:space="preserve"> – </w:t>
      </w:r>
      <w:proofErr w:type="spellStart"/>
      <w:r>
        <w:t>minDistControlSpindle</w:t>
      </w:r>
      <w:proofErr w:type="spellEnd"/>
      <w:r>
        <w:t xml:space="preserve">, by default 2 seconds, max distance </w:t>
      </w:r>
      <w:r w:rsidR="00A53F3F">
        <w:t xml:space="preserve">from the spindle </w:t>
      </w:r>
      <w:r>
        <w:t xml:space="preserve">– </w:t>
      </w:r>
      <w:proofErr w:type="spellStart"/>
      <w:r>
        <w:t>maxDistControlSpindle</w:t>
      </w:r>
      <w:proofErr w:type="spellEnd"/>
      <w:r>
        <w:t xml:space="preserve">, by default 5 seconds). The segments’ length is also set by </w:t>
      </w:r>
      <w:proofErr w:type="spellStart"/>
      <w:r w:rsidRPr="00BC1BE2">
        <w:t>timeWindowAroundSpindle</w:t>
      </w:r>
      <w:proofErr w:type="spellEnd"/>
      <w:r>
        <w:t xml:space="preserve"> (by default, 1 second).</w:t>
      </w:r>
      <w:r w:rsidR="00EC2F41">
        <w:t xml:space="preserve"> Calculates the power spectrum for each control segment</w:t>
      </w:r>
      <w:r w:rsidR="002B566C">
        <w:t>.</w:t>
      </w:r>
    </w:p>
    <w:p w14:paraId="01858BC9" w14:textId="798FBDAD" w:rsidR="002B566C" w:rsidRDefault="002B566C" w:rsidP="002B566C">
      <w:pPr>
        <w:pStyle w:val="ListParagraph"/>
        <w:numPr>
          <w:ilvl w:val="0"/>
          <w:numId w:val="3"/>
        </w:numPr>
        <w:autoSpaceDE w:val="0"/>
        <w:autoSpaceDN w:val="0"/>
        <w:adjustRightInd w:val="0"/>
        <w:spacing w:after="0" w:line="240" w:lineRule="auto"/>
      </w:pPr>
      <w:r>
        <w:t>Calculates the mean of all the spindle power spectrums (‘spindle mean’) and the mean of all the control power spectrums (‘control mean’).</w:t>
      </w:r>
    </w:p>
    <w:p w14:paraId="7B504B33" w14:textId="3A86F524" w:rsidR="002B566C" w:rsidRDefault="002B566C" w:rsidP="002B566C">
      <w:pPr>
        <w:pStyle w:val="ListParagraph"/>
        <w:numPr>
          <w:ilvl w:val="0"/>
          <w:numId w:val="3"/>
        </w:numPr>
        <w:autoSpaceDE w:val="0"/>
        <w:autoSpaceDN w:val="0"/>
        <w:adjustRightInd w:val="0"/>
        <w:spacing w:after="0" w:line="240" w:lineRule="auto"/>
      </w:pPr>
      <w:r>
        <w:t xml:space="preserve">Finds the frequency for which the difference between the spindle mean and the control mean is maximal, within the bounds of the spindle frequencies (set by </w:t>
      </w:r>
      <w:proofErr w:type="spellStart"/>
      <w:r>
        <w:t>spindleRangeMin</w:t>
      </w:r>
      <w:proofErr w:type="spellEnd"/>
      <w:r>
        <w:t xml:space="preserve"> and </w:t>
      </w:r>
      <w:proofErr w:type="spellStart"/>
      <w:r>
        <w:t>spindleRangeMax</w:t>
      </w:r>
      <w:proofErr w:type="spellEnd"/>
      <w:r>
        <w:t>, by default 9-16).</w:t>
      </w:r>
    </w:p>
    <w:p w14:paraId="20EF131E" w14:textId="125CD0E9" w:rsidR="002B566C" w:rsidRDefault="002B566C" w:rsidP="002B566C">
      <w:pPr>
        <w:pStyle w:val="ListParagraph"/>
        <w:numPr>
          <w:ilvl w:val="0"/>
          <w:numId w:val="3"/>
        </w:numPr>
        <w:autoSpaceDE w:val="0"/>
        <w:autoSpaceDN w:val="0"/>
        <w:adjustRightInd w:val="0"/>
        <w:spacing w:after="0" w:line="240" w:lineRule="auto"/>
      </w:pPr>
      <w:r>
        <w:lastRenderedPageBreak/>
        <w:t>Performs a one tailed t-test for the difference between the spindle power spectrums and the control power spectrums at the frequency of maximal difference calculated at the previous step (testing the hypothesis that the spindle power spectrum</w:t>
      </w:r>
      <w:r w:rsidR="008139A3">
        <w:t>s</w:t>
      </w:r>
      <w:r>
        <w:t xml:space="preserve"> </w:t>
      </w:r>
      <w:r w:rsidR="008139A3">
        <w:t>are</w:t>
      </w:r>
      <w:r>
        <w:t xml:space="preserve"> larger than the control power spectrum</w:t>
      </w:r>
      <w:r w:rsidR="008139A3">
        <w:t>s</w:t>
      </w:r>
      <w:r w:rsidRPr="002B566C">
        <w:t xml:space="preserve"> </w:t>
      </w:r>
      <w:r>
        <w:t xml:space="preserve">at this frequency). </w:t>
      </w:r>
    </w:p>
    <w:p w14:paraId="0EBD31F4" w14:textId="42FF76FC" w:rsidR="002B566C" w:rsidRDefault="002B566C" w:rsidP="002B566C">
      <w:pPr>
        <w:pStyle w:val="ListParagraph"/>
        <w:numPr>
          <w:ilvl w:val="0"/>
          <w:numId w:val="3"/>
        </w:numPr>
        <w:autoSpaceDE w:val="0"/>
        <w:autoSpaceDN w:val="0"/>
        <w:adjustRightInd w:val="0"/>
        <w:spacing w:after="0" w:line="240" w:lineRule="auto"/>
      </w:pPr>
      <w:r>
        <w:t>If the p-value of the t-test is smaller than a threshold (pvalThreshStep</w:t>
      </w:r>
      <w:r w:rsidR="00355C4D">
        <w:t>3</w:t>
      </w:r>
      <w:r>
        <w:t>) the channel is verified.</w:t>
      </w:r>
    </w:p>
    <w:p w14:paraId="5D847D42" w14:textId="757948C6" w:rsidR="00F13152" w:rsidRDefault="00F13152" w:rsidP="00F13152">
      <w:pPr>
        <w:autoSpaceDE w:val="0"/>
        <w:autoSpaceDN w:val="0"/>
        <w:adjustRightInd w:val="0"/>
        <w:spacing w:after="0" w:line="240" w:lineRule="auto"/>
        <w:rPr>
          <w:rtl/>
        </w:rPr>
      </w:pPr>
    </w:p>
    <w:p w14:paraId="5685B632" w14:textId="3308542F" w:rsidR="006E64DA" w:rsidRPr="006E64DA" w:rsidRDefault="006E64DA" w:rsidP="006E64DA">
      <w:pPr>
        <w:autoSpaceDE w:val="0"/>
        <w:autoSpaceDN w:val="0"/>
        <w:adjustRightInd w:val="0"/>
        <w:spacing w:after="0" w:line="240" w:lineRule="auto"/>
        <w:rPr>
          <w:u w:val="single"/>
        </w:rPr>
      </w:pPr>
      <w:r>
        <w:rPr>
          <w:b/>
          <w:bCs/>
          <w:u w:val="single"/>
        </w:rPr>
        <w:t xml:space="preserve">Method 2 - </w:t>
      </w:r>
      <w:proofErr w:type="spellStart"/>
      <w:r>
        <w:rPr>
          <w:u w:val="single"/>
        </w:rPr>
        <w:t>detectSpindlesStaresina</w:t>
      </w:r>
      <w:proofErr w:type="spellEnd"/>
    </w:p>
    <w:p w14:paraId="48E9BC9B" w14:textId="444B0492" w:rsidR="00F13152" w:rsidRDefault="006E64DA" w:rsidP="00F13152">
      <w:pPr>
        <w:autoSpaceDE w:val="0"/>
        <w:autoSpaceDN w:val="0"/>
        <w:adjustRightInd w:val="0"/>
        <w:spacing w:after="0" w:line="240" w:lineRule="auto"/>
      </w:pPr>
      <w:r>
        <w:t xml:space="preserve">Based on </w:t>
      </w:r>
      <w:proofErr w:type="spellStart"/>
      <w:r>
        <w:t>Staresina</w:t>
      </w:r>
      <w:proofErr w:type="spellEnd"/>
      <w:r>
        <w:t xml:space="preserve"> 2015 with a minor modification of additional rejection band criteria.</w:t>
      </w:r>
    </w:p>
    <w:p w14:paraId="0CFB2EE2" w14:textId="32694DFA" w:rsidR="006E64DA" w:rsidRDefault="006E64DA" w:rsidP="00F13152">
      <w:pPr>
        <w:autoSpaceDE w:val="0"/>
        <w:autoSpaceDN w:val="0"/>
        <w:adjustRightInd w:val="0"/>
        <w:spacing w:after="0" w:line="240" w:lineRule="auto"/>
      </w:pPr>
      <w:r>
        <w:t>The method performs the following step:</w:t>
      </w:r>
    </w:p>
    <w:p w14:paraId="36B151B9" w14:textId="77777777" w:rsidR="006E64DA" w:rsidRDefault="006E64DA" w:rsidP="006E64DA">
      <w:pPr>
        <w:pStyle w:val="ListParagraph"/>
        <w:numPr>
          <w:ilvl w:val="0"/>
          <w:numId w:val="5"/>
        </w:numPr>
      </w:pPr>
      <w:r>
        <w:t xml:space="preserve">If sleep scoring is provided – sets all non NREM sleep points to </w:t>
      </w:r>
      <w:proofErr w:type="spellStart"/>
      <w:r>
        <w:t>NaN</w:t>
      </w:r>
      <w:proofErr w:type="spellEnd"/>
      <w:r>
        <w:t>.</w:t>
      </w:r>
    </w:p>
    <w:p w14:paraId="4B98E9B8" w14:textId="0CE14E75" w:rsidR="006E64DA" w:rsidRDefault="006E64DA" w:rsidP="006E64DA">
      <w:pPr>
        <w:pStyle w:val="ListParagraph"/>
        <w:numPr>
          <w:ilvl w:val="0"/>
          <w:numId w:val="5"/>
        </w:numPr>
      </w:pPr>
      <w:r>
        <w:t xml:space="preserve">If IIS times are provided – sets the vicinity of IIS to </w:t>
      </w:r>
      <w:proofErr w:type="spellStart"/>
      <w:r>
        <w:t>NaN</w:t>
      </w:r>
      <w:proofErr w:type="spellEnd"/>
      <w:r>
        <w:t xml:space="preserve"> (+- 500 </w:t>
      </w:r>
      <w:proofErr w:type="spellStart"/>
      <w:r>
        <w:t>ms</w:t>
      </w:r>
      <w:proofErr w:type="spellEnd"/>
      <w:r>
        <w:t>).</w:t>
      </w:r>
    </w:p>
    <w:p w14:paraId="3A8BA1CA" w14:textId="71A446F5" w:rsidR="006E64DA" w:rsidRDefault="00B94F73" w:rsidP="006E64DA">
      <w:pPr>
        <w:pStyle w:val="ListParagraph"/>
        <w:numPr>
          <w:ilvl w:val="0"/>
          <w:numId w:val="5"/>
        </w:numPr>
      </w:pPr>
      <w:r>
        <w:t>Filters the data to spindles range (by default – 9-16Hz).</w:t>
      </w:r>
    </w:p>
    <w:p w14:paraId="4643103A" w14:textId="04B2F547" w:rsidR="00B94F73" w:rsidRDefault="000B7D9D" w:rsidP="006E64DA">
      <w:pPr>
        <w:pStyle w:val="ListParagraph"/>
        <w:numPr>
          <w:ilvl w:val="0"/>
          <w:numId w:val="5"/>
        </w:numPr>
      </w:pPr>
      <w:r>
        <w:t>Filters the data rejection range (by default – 20-30 Hz).</w:t>
      </w:r>
    </w:p>
    <w:p w14:paraId="607861DC" w14:textId="54C6B82F" w:rsidR="000B7D9D" w:rsidRDefault="000B7D9D" w:rsidP="006E64DA">
      <w:pPr>
        <w:pStyle w:val="ListParagraph"/>
        <w:numPr>
          <w:ilvl w:val="0"/>
          <w:numId w:val="5"/>
        </w:numPr>
      </w:pPr>
      <w:r>
        <w:t xml:space="preserve">Calculates the envelope of the Hilbert transform in the rejection range. Finds points in the </w:t>
      </w:r>
      <w:proofErr w:type="spellStart"/>
      <w:r>
        <w:t>zscored</w:t>
      </w:r>
      <w:proofErr w:type="spellEnd"/>
      <w:r>
        <w:t xml:space="preserve"> envelope which pass a rejection threshold (by default 5).</w:t>
      </w:r>
    </w:p>
    <w:p w14:paraId="39962E0C" w14:textId="77777777" w:rsidR="000B7D9D" w:rsidRDefault="000B7D9D" w:rsidP="000B7D9D">
      <w:pPr>
        <w:pStyle w:val="ListParagraph"/>
        <w:numPr>
          <w:ilvl w:val="0"/>
          <w:numId w:val="5"/>
        </w:numPr>
      </w:pPr>
      <w:r>
        <w:t xml:space="preserve">Calculates the root mean squared signal (RMS) of the filtered (spindles range) data in a window of length </w:t>
      </w:r>
      <w:proofErr w:type="spellStart"/>
      <w:r>
        <w:t>RMSWindowDuration</w:t>
      </w:r>
      <w:proofErr w:type="spellEnd"/>
      <w:r>
        <w:t xml:space="preserve"> (by default 200 </w:t>
      </w:r>
      <w:proofErr w:type="spellStart"/>
      <w:r>
        <w:t>ms</w:t>
      </w:r>
      <w:proofErr w:type="spellEnd"/>
      <w:r>
        <w:t>).</w:t>
      </w:r>
    </w:p>
    <w:p w14:paraId="02784EA2" w14:textId="77777777" w:rsidR="00256637" w:rsidRPr="00256637" w:rsidRDefault="000B7D9D" w:rsidP="00256637">
      <w:pPr>
        <w:pStyle w:val="ListParagraph"/>
        <w:numPr>
          <w:ilvl w:val="0"/>
          <w:numId w:val="5"/>
        </w:numPr>
        <w:autoSpaceDE w:val="0"/>
        <w:autoSpaceDN w:val="0"/>
        <w:adjustRightInd w:val="0"/>
        <w:spacing w:after="0" w:line="240" w:lineRule="auto"/>
        <w:rPr>
          <w:rFonts w:ascii="Courier New" w:hAnsi="Courier New" w:cs="Courier New"/>
          <w:sz w:val="24"/>
          <w:szCs w:val="24"/>
        </w:rPr>
      </w:pPr>
      <w:r>
        <w:t xml:space="preserve">Finds the RMS points which are at the top </w:t>
      </w:r>
      <w:proofErr w:type="spellStart"/>
      <w:r w:rsidRPr="000B7D9D">
        <w:t>detectionThresholdPerc</w:t>
      </w:r>
      <w:proofErr w:type="spellEnd"/>
      <w:r>
        <w:t xml:space="preserve"> (by default top 25%</w:t>
      </w:r>
      <w:r w:rsidR="00256637">
        <w:t>).</w:t>
      </w:r>
    </w:p>
    <w:p w14:paraId="095D1630" w14:textId="5B3D4DFA" w:rsidR="00256637" w:rsidRPr="00256637" w:rsidRDefault="00256637" w:rsidP="00256637">
      <w:pPr>
        <w:pStyle w:val="ListParagraph"/>
        <w:numPr>
          <w:ilvl w:val="0"/>
          <w:numId w:val="5"/>
        </w:numPr>
        <w:autoSpaceDE w:val="0"/>
        <w:autoSpaceDN w:val="0"/>
        <w:adjustRightInd w:val="0"/>
        <w:spacing w:after="0" w:line="240" w:lineRule="auto"/>
        <w:rPr>
          <w:rFonts w:ascii="Courier New" w:hAnsi="Courier New" w:cs="Courier New"/>
          <w:sz w:val="24"/>
          <w:szCs w:val="24"/>
        </w:rPr>
      </w:pPr>
      <w:r>
        <w:t xml:space="preserve">Finds segments which pass the </w:t>
      </w:r>
      <w:proofErr w:type="spellStart"/>
      <w:r>
        <w:t>threshould</w:t>
      </w:r>
      <w:proofErr w:type="spellEnd"/>
      <w:r>
        <w:t xml:space="preserve"> for longer than </w:t>
      </w:r>
      <w:proofErr w:type="spellStart"/>
      <w:r w:rsidRPr="00256637">
        <w:t>eventMinDurationStar</w:t>
      </w:r>
      <w:proofErr w:type="spellEnd"/>
      <w:r>
        <w:t xml:space="preserve"> and shorter than </w:t>
      </w:r>
      <w:proofErr w:type="spellStart"/>
      <w:r w:rsidRPr="00256637">
        <w:t>eventMaxDurationStar</w:t>
      </w:r>
      <w:proofErr w:type="spellEnd"/>
      <w:r w:rsidR="00915E74">
        <w:t xml:space="preserve"> (by default 0.5-3 sec).</w:t>
      </w:r>
    </w:p>
    <w:p w14:paraId="136780FF" w14:textId="276E6397" w:rsidR="00EF3E44" w:rsidRDefault="00EF3E44" w:rsidP="00EF3E44">
      <w:pPr>
        <w:pStyle w:val="ListParagraph"/>
        <w:numPr>
          <w:ilvl w:val="0"/>
          <w:numId w:val="5"/>
        </w:numPr>
        <w:rPr>
          <w:rFonts w:ascii="Courier New" w:hAnsi="Courier New" w:cs="Courier New"/>
          <w:sz w:val="24"/>
          <w:szCs w:val="24"/>
        </w:rPr>
      </w:pPr>
      <w:r>
        <w:t xml:space="preserve">Merges segments which are close together (less than </w:t>
      </w:r>
      <w:proofErr w:type="spellStart"/>
      <w:r w:rsidRPr="00EF3E44">
        <w:t>minDistBetweenSpindles</w:t>
      </w:r>
      <w:proofErr w:type="spellEnd"/>
      <w:r>
        <w:t>, by default 1 sec)</w:t>
      </w:r>
    </w:p>
    <w:p w14:paraId="4E310C95" w14:textId="24068F05" w:rsidR="000B7D9D" w:rsidRDefault="00EF3E44" w:rsidP="006E64DA">
      <w:pPr>
        <w:pStyle w:val="ListParagraph"/>
        <w:numPr>
          <w:ilvl w:val="0"/>
          <w:numId w:val="5"/>
        </w:numPr>
      </w:pPr>
      <w:r>
        <w:t>Remove segments where any of the data points is in the rejection range.</w:t>
      </w:r>
    </w:p>
    <w:p w14:paraId="2AA96BEA" w14:textId="0DFA56EE" w:rsidR="00EF3E44" w:rsidRDefault="00EF3E44" w:rsidP="006E64DA">
      <w:pPr>
        <w:pStyle w:val="ListParagraph"/>
        <w:numPr>
          <w:ilvl w:val="0"/>
          <w:numId w:val="5"/>
        </w:numPr>
      </w:pPr>
      <w:r>
        <w:t>The spindle times are the indices of the max value per spindle.</w:t>
      </w:r>
    </w:p>
    <w:p w14:paraId="0BC7D5C2" w14:textId="0C601C2B" w:rsidR="006E64DA" w:rsidRDefault="006E64DA" w:rsidP="00F13152">
      <w:pPr>
        <w:autoSpaceDE w:val="0"/>
        <w:autoSpaceDN w:val="0"/>
        <w:adjustRightInd w:val="0"/>
        <w:spacing w:after="0" w:line="240" w:lineRule="auto"/>
      </w:pPr>
    </w:p>
    <w:p w14:paraId="5E2542EF" w14:textId="77777777" w:rsidR="006E64DA" w:rsidRDefault="006E64DA" w:rsidP="00F13152">
      <w:pPr>
        <w:autoSpaceDE w:val="0"/>
        <w:autoSpaceDN w:val="0"/>
        <w:adjustRightInd w:val="0"/>
        <w:spacing w:after="0" w:line="240" w:lineRule="auto"/>
      </w:pPr>
    </w:p>
    <w:p w14:paraId="49B27D89" w14:textId="278213F1" w:rsidR="002B566C" w:rsidRDefault="00E70CB4" w:rsidP="007111A5">
      <w:pPr>
        <w:autoSpaceDE w:val="0"/>
        <w:autoSpaceDN w:val="0"/>
        <w:adjustRightInd w:val="0"/>
        <w:spacing w:after="0" w:line="240" w:lineRule="auto"/>
      </w:pPr>
      <w:proofErr w:type="spellStart"/>
      <w:r>
        <w:rPr>
          <w:u w:val="single"/>
        </w:rPr>
        <w:t>plotSpindles</w:t>
      </w:r>
      <w:proofErr w:type="spellEnd"/>
    </w:p>
    <w:p w14:paraId="4443C8A9" w14:textId="465CA5FD" w:rsidR="00E70CB4" w:rsidRDefault="00E70CB4" w:rsidP="007111A5">
      <w:pPr>
        <w:autoSpaceDE w:val="0"/>
        <w:autoSpaceDN w:val="0"/>
        <w:adjustRightInd w:val="0"/>
        <w:spacing w:after="0" w:line="240" w:lineRule="auto"/>
      </w:pPr>
      <w:r>
        <w:t xml:space="preserve">Receives as input parameters the data, the spindle times, and the number of spindles to plot per figure (by default 1), and plots each spindle and its spectrogram (the window size to plot is set by </w:t>
      </w:r>
      <w:proofErr w:type="spellStart"/>
      <w:r>
        <w:t>plotBeforeAfter</w:t>
      </w:r>
      <w:proofErr w:type="spellEnd"/>
      <w:r>
        <w:t xml:space="preserve">, 500 </w:t>
      </w:r>
      <w:proofErr w:type="spellStart"/>
      <w:r>
        <w:t>ms</w:t>
      </w:r>
      <w:proofErr w:type="spellEnd"/>
      <w:r>
        <w:t xml:space="preserve"> before and 500 </w:t>
      </w:r>
      <w:proofErr w:type="spellStart"/>
      <w:r>
        <w:t>ms</w:t>
      </w:r>
      <w:proofErr w:type="spellEnd"/>
      <w:r>
        <w:t xml:space="preserve"> after by default).</w:t>
      </w:r>
    </w:p>
    <w:p w14:paraId="6B58A649" w14:textId="42F03462" w:rsidR="004F4472" w:rsidRDefault="004F4472" w:rsidP="007111A5">
      <w:pPr>
        <w:autoSpaceDE w:val="0"/>
        <w:autoSpaceDN w:val="0"/>
        <w:adjustRightInd w:val="0"/>
        <w:spacing w:after="0" w:line="240" w:lineRule="auto"/>
      </w:pPr>
    </w:p>
    <w:p w14:paraId="5B7D2B1F" w14:textId="77777777" w:rsidR="004F4472" w:rsidRPr="004F4472" w:rsidRDefault="004F4472" w:rsidP="004F4472">
      <w:pPr>
        <w:autoSpaceDE w:val="0"/>
        <w:autoSpaceDN w:val="0"/>
        <w:adjustRightInd w:val="0"/>
        <w:spacing w:after="0" w:line="240" w:lineRule="auto"/>
        <w:rPr>
          <w:rFonts w:ascii="Courier New" w:hAnsi="Courier New" w:cs="Courier New"/>
          <w:sz w:val="24"/>
          <w:szCs w:val="24"/>
          <w:u w:val="single"/>
        </w:rPr>
      </w:pPr>
      <w:proofErr w:type="spellStart"/>
      <w:r w:rsidRPr="004F4472">
        <w:rPr>
          <w:u w:val="single"/>
        </w:rPr>
        <w:t>plotSpindlesSimple</w:t>
      </w:r>
      <w:proofErr w:type="spellEnd"/>
    </w:p>
    <w:p w14:paraId="0E45A597" w14:textId="7549B65E" w:rsidR="00247396" w:rsidRPr="000004BB" w:rsidRDefault="00247396" w:rsidP="000004BB">
      <w:pPr>
        <w:autoSpaceDE w:val="0"/>
        <w:autoSpaceDN w:val="0"/>
        <w:adjustRightInd w:val="0"/>
        <w:spacing w:after="0" w:line="240" w:lineRule="auto"/>
      </w:pPr>
      <w:r>
        <w:t xml:space="preserve">Plots single spindles. The number of spindles per figure is defined by </w:t>
      </w:r>
      <w:proofErr w:type="spellStart"/>
      <w:r w:rsidRPr="00247396">
        <w:t>subplotSizeX</w:t>
      </w:r>
      <w:proofErr w:type="spellEnd"/>
      <w:r>
        <w:t xml:space="preserve"> and </w:t>
      </w:r>
      <w:proofErr w:type="spellStart"/>
      <w:r w:rsidRPr="00247396">
        <w:t>subplotSizeY</w:t>
      </w:r>
      <w:proofErr w:type="spellEnd"/>
      <w:r>
        <w:t xml:space="preserve">. </w:t>
      </w:r>
      <w:r w:rsidR="000004BB">
        <w:t xml:space="preserve">Saves the plots to the folder </w:t>
      </w:r>
      <w:proofErr w:type="spellStart"/>
      <w:r w:rsidR="000004BB" w:rsidRPr="000004BB">
        <w:t>folderToSave</w:t>
      </w:r>
      <w:proofErr w:type="spellEnd"/>
      <w:r w:rsidR="000004BB" w:rsidRPr="000004BB">
        <w:t xml:space="preserve"> if provided.</w:t>
      </w:r>
    </w:p>
    <w:p w14:paraId="141662CE" w14:textId="27E62631" w:rsidR="004F4472" w:rsidRDefault="004F4472" w:rsidP="007111A5">
      <w:pPr>
        <w:autoSpaceDE w:val="0"/>
        <w:autoSpaceDN w:val="0"/>
        <w:adjustRightInd w:val="0"/>
        <w:spacing w:after="0" w:line="240" w:lineRule="auto"/>
      </w:pPr>
    </w:p>
    <w:p w14:paraId="4353EAF6" w14:textId="214DF26E" w:rsidR="000004BB" w:rsidRPr="006E64DA" w:rsidRDefault="000004BB" w:rsidP="007111A5">
      <w:pPr>
        <w:autoSpaceDE w:val="0"/>
        <w:autoSpaceDN w:val="0"/>
        <w:adjustRightInd w:val="0"/>
        <w:spacing w:after="0" w:line="240" w:lineRule="auto"/>
        <w:rPr>
          <w:u w:val="single"/>
        </w:rPr>
      </w:pPr>
    </w:p>
    <w:sectPr w:rsidR="000004BB" w:rsidRPr="006E64D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8317FE5"/>
    <w:multiLevelType w:val="hybridMultilevel"/>
    <w:tmpl w:val="01125E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F530CA0"/>
    <w:multiLevelType w:val="hybridMultilevel"/>
    <w:tmpl w:val="33CEAD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B9B6132"/>
    <w:multiLevelType w:val="hybridMultilevel"/>
    <w:tmpl w:val="1442ADD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F27733D"/>
    <w:multiLevelType w:val="hybridMultilevel"/>
    <w:tmpl w:val="7FBE3F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B9D0005"/>
    <w:multiLevelType w:val="hybridMultilevel"/>
    <w:tmpl w:val="D5E442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3"/>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0tLA0NDY3MrQwszRT0lEKTi0uzszPAykwrAUAbgUWtywAAAA="/>
  </w:docVars>
  <w:rsids>
    <w:rsidRoot w:val="00666FBC"/>
    <w:rsid w:val="000004BB"/>
    <w:rsid w:val="000B7D9D"/>
    <w:rsid w:val="000C228C"/>
    <w:rsid w:val="000E2F72"/>
    <w:rsid w:val="001700DB"/>
    <w:rsid w:val="00187AF7"/>
    <w:rsid w:val="001D0400"/>
    <w:rsid w:val="001F2BB0"/>
    <w:rsid w:val="001F78FA"/>
    <w:rsid w:val="00222F6C"/>
    <w:rsid w:val="0023317F"/>
    <w:rsid w:val="0023497E"/>
    <w:rsid w:val="00247396"/>
    <w:rsid w:val="00256637"/>
    <w:rsid w:val="0026051C"/>
    <w:rsid w:val="002B566C"/>
    <w:rsid w:val="00321DDE"/>
    <w:rsid w:val="00343B9E"/>
    <w:rsid w:val="00355C4D"/>
    <w:rsid w:val="003729BB"/>
    <w:rsid w:val="003847F8"/>
    <w:rsid w:val="003D0001"/>
    <w:rsid w:val="00456FFD"/>
    <w:rsid w:val="004D66B6"/>
    <w:rsid w:val="004F11DC"/>
    <w:rsid w:val="004F231C"/>
    <w:rsid w:val="004F4472"/>
    <w:rsid w:val="00527DFE"/>
    <w:rsid w:val="0053262E"/>
    <w:rsid w:val="00577277"/>
    <w:rsid w:val="005C3F27"/>
    <w:rsid w:val="00666FBC"/>
    <w:rsid w:val="006E0239"/>
    <w:rsid w:val="006E64DA"/>
    <w:rsid w:val="007111A5"/>
    <w:rsid w:val="00751FAB"/>
    <w:rsid w:val="008139A3"/>
    <w:rsid w:val="008A126B"/>
    <w:rsid w:val="008E345C"/>
    <w:rsid w:val="00915E74"/>
    <w:rsid w:val="00A53F3F"/>
    <w:rsid w:val="00A83947"/>
    <w:rsid w:val="00B00369"/>
    <w:rsid w:val="00B254D8"/>
    <w:rsid w:val="00B94F73"/>
    <w:rsid w:val="00BC1BE2"/>
    <w:rsid w:val="00C539F0"/>
    <w:rsid w:val="00CA50EF"/>
    <w:rsid w:val="00CC4B87"/>
    <w:rsid w:val="00D033FB"/>
    <w:rsid w:val="00D56ACD"/>
    <w:rsid w:val="00E2542A"/>
    <w:rsid w:val="00E70CB4"/>
    <w:rsid w:val="00E75362"/>
    <w:rsid w:val="00EC2F41"/>
    <w:rsid w:val="00EF3E44"/>
    <w:rsid w:val="00F13152"/>
    <w:rsid w:val="00F565E1"/>
    <w:rsid w:val="00FA5B78"/>
    <w:rsid w:val="00FD412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FC2105"/>
  <w15:chartTrackingRefBased/>
  <w15:docId w15:val="{7A899E71-A648-4A4D-89A5-53A13965C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847F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73</TotalTime>
  <Pages>3</Pages>
  <Words>1172</Words>
  <Characters>668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dema epstein</dc:creator>
  <cp:keywords/>
  <dc:description/>
  <cp:lastModifiedBy>Maya GS</cp:lastModifiedBy>
  <cp:revision>40</cp:revision>
  <dcterms:created xsi:type="dcterms:W3CDTF">2018-12-01T08:30:00Z</dcterms:created>
  <dcterms:modified xsi:type="dcterms:W3CDTF">2023-03-22T22:48:00Z</dcterms:modified>
</cp:coreProperties>
</file>